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dae0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440d15f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e43ee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af4bf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104049b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f45e0c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907fb56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fba57ed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7:27:29Z</dcterms:created>
  <dcterms:modified xsi:type="dcterms:W3CDTF">2022-01-19T17:27:29Z</dcterms:modified>
</cp:coreProperties>
</file>